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วัตกรรมและเทคโนโลยีเพื่อการเรียนรู้</w:t>
      </w:r>
      <w:r>
        <w:t xml:space="preserve"> </w:t>
      </w:r>
      <w:r>
        <w:t xml:space="preserve">(เช้า)</w:t>
      </w:r>
      <w:r>
        <w:t xml:space="preserve"> </w:t>
      </w:r>
      <w:r>
        <w:t xml:space="preserve">120267</w:t>
      </w:r>
    </w:p>
    <w:p>
      <w:pPr>
        <w:pStyle w:val="Date"/>
      </w:pPr>
      <w:r>
        <w:t xml:space="preserve">วันจันทร์ที่</w:t>
      </w:r>
      <w:r>
        <w:t xml:space="preserve"> </w:t>
      </w:r>
      <w:r>
        <w:t xml:space="preserve">12</w:t>
      </w:r>
      <w:r>
        <w:t xml:space="preserve"> </w:t>
      </w:r>
      <w:r>
        <w:t xml:space="preserve">กุมภาพันธ์</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แล้วเหมือนต้องรอค่ะ ใช้ส่วนตัวค่ะ ใช่ ๆ โอเค ได้ครับ พร้อม โอเคครับ ได้ ๆ โอเค ได้ ๆ ไม่เต็มจอเหรอ</w:t>
      </w:r>
    </w:p>
    <w:p>
      <w:pPr>
        <w:pStyle w:val="BodyText"/>
      </w:pPr>
      <w:r>
        <w:t xml:space="preserve">(อาจารย์ปิยนุช) พร้อมครับ เขาน่าจะมา 14:00 นเรากระจายหน่อยก็ได้ค่ะ กระจาย ห่างอีกนิดหนึ่ ก็ได้ เปล่า หมายถึงว่าให้มันพอดี ๆ พรุ่งนี้… สวัสดีค่ะ ได้ยินเสียงนะคะ โอเคขอบคุณค่ะ มาเช็กชื่อนะคะ เดี๋ยววันนี้ครูจะเริ่มจากการที่ให้เรานี่ วิเคราะห์หลักการออกแบบ มันจะมีโปสเตอร์อยู่ 5 แผ่นนะ มีโปสเตอร์อยู่ 5 แผ่น ให้เราเลือกมาวิเคราะห์ 1 แผ่นก่อน เลือกนี่ ใน 5 แผ่นที่เพื่อนติดนี่ค่ะ เลือกมา 1 แผ่นให้เราวิเคราะห์หาว่าโปสเตอร์ที่เราเลือกมาค่ะ มันมีหลักการออกแบบอะไรบ้าง เอาตามที่เราคิดก่อนก็ได้นะ ไม่จำเป็นต้องถูกนะ ถ้าถูกก็จะดีก็จะได้แต้ม แต่ถ้าไม่รู้ก็ไม่เป็นไรนะคะ ครูอยากรู้ว่าพื้นฐานเรารู้มากแค่ไหน เพราะว่าเดี๋ยววันนี้เราจะมาเรียนเรื่องหลักการออกแบบกัน หลักการออกแบบที่ซ่อนอยู่ในโปสเตอร์แต่ละแผ่นมันมีอะไรบ้าง แต่ให้เราเลือกมาแค่ 1 แผ่นก่อนนะคะ หลังจากที่เราเรียนไปนี่ เราจะรู้แหละทั้ง 5 แผ่นนี่ มันประกอบด้วยองค์ประกอบอะไรบ้างนะคะ ที่เพื่อนแปะอยู่ข้างหลังเราเลือกมันจะมีหมายเลขอยู่ใช่ไหม 1 2 3 4 5 เราก็เขียน เลือกโปสเตอร์แผ่นที่ 1 เราก็อธิบายไปว่าโปสเตอร์แผ่นนี้แผ่นที่ 1 นี่มันประกอบด้วย มันประกอบด้วย องค์ประกอบหลักการออกแบบกราฟิกอะไรบ้าง เหลือเวลาอีก 2 นาที ในนี้มีใครยังไม่เช็กชื่อไหมคะ ยกมือค่ะ ครูจะได้รอ เช็คยังจากที่ดูคร่าว ๆ นะ หลายคนมีพื้นฐานเลยนะคะ รู้ว่าประกอบหลักการมันมีอะไรบ้างนะคะ แต่หลังจากนี้นะคะ เราจะต้องอธิบายให้ได้ด้วยจะมีงานให้ทำหลังจากที่ครูบรรยายนะคะ เราจะต้อง… เราจะต้องอธิบายด้วย เพราะว่าที่เราตอบครูมาก่อนเรียนนี่ เราเราแค่บอกแค่รู้ใช่ไหม แต่หลังจากนี้เราต้องอธิบายเหตุผลให้ได้ด่วยนะคะ ทีนี้ค่ะ ทำไมคุณครูต้องมาเรียนออกแบบกราฟิกด้วยน่ะ สงสัยมาเอาไว้ใช้ทำอะไรน่ะ ฉันเป็นครูฉันต้องดูอัดหลักการออกแบบกราฟิกด้วยเหรอ คุณครูต้องทำสื่อหรือทุกชนิดโดยเฉพาะเดี๋ยวนี้มันเป็นสื่อดิจิทัลนะ มันต้องอาศัยหลักการออกแบบเจ้าสิ ถึงจะจูงใจถึงจะทำให้ผู้เรียนสนใจที่จะเรียน หรือของเราได้ ฉะนั้นนี่ล่ะค่ะ เราถึงต้องเรียนหลักการออกแบบกราฟิก คุณครูต้องไปทำสื่อให้มันสวยงามให้มันน่าสนใจให้มันดึงดูดความสนใจด้วย และที่สำคัญค่ะ มันทำให้ผู้เรียนเรียนรู้ได้ง่ายขึ้น ถ้าเราใช้หลักการออกแบบกราฟิกในการสร้างสื่อ อันนี้สำคัญกว่าความสวยงามอีกนะ ฉะนั้น เราเคยเจอสื่อแบบนี้ไหมคะ เคยไหมคะ เคยทำไหมคะ สารภาพบาปมาด้วย เราเคยเจอสื่อแบบนี้เป็นอย่างไร พอเห็นแบบนี้แล้วรู้สึกอย่างไรคะ ข้อความมันเยอะนะ ข้อความมันเยอะ แล้วเราอ่านแล้วเรารู้ไหมว่าเขาต้องการบอกอะไร ข้างหลังแทบมองไม่เห็นเลยใช่ไหมคะ ข้างหลังอ่านออกไหมว่าสไลด์นี้บอกว่าอะไร ฉะนั้นค่ะ หรือนี้มันเรียนรู้ได้มีประสิทธิภาพไหม หม้ายข้างหลังก็มองไม่เห็น ขนาดข้างหน้ายังต้องพยายามเลยนะคะ อันนี้เป็นสื่อนะ แต่ว่าไปซื้อไม้ไปซื้อนะจะเป็นสื่อที่ไม่ได้ใช้หลักการออกแบบกราฟิกและไม่มีประสิทธิภาพที่สามารถทำให้ผู้เรียนเรียนรู้ได้ดีนะคะ หรือแบบนี้ เห็นสีหน้าหลายคนแล้วแบบ… จะใช้สีแบบนี้จริง ๆ หรอนี่นะครูนี่ไปฟังเวลาเด็กเวลานำเสนออะไรอย่างเงีะมีบางคนใช้สีตัวหนังสือน้อยละ 84 เป็นอย่างไรคะ มันอธิบายไม่ถูกใช่ไหมเยอะเกินไปนะคะ หรือบัง ถ้ามองตรงนี้ ไม่เห็นเลย ฉะนั้น ประสิทธิภาพการเรียนรู้ก็ไม่ดีอีกเหมือนกัน ถ้าเรียนจากสื่อแบบนี้ถามว่าเป็นสื่อไหม เป็นสื่อนะ ผู้เรียนเรียนรู้ไม่ได้ดีจากสื่อนี้ ก็เป็นสื่อที่ไม่มีคุณภาพนะคะ ฉะนั้น เราจะเห็นสื่อเยอะมากเวลาทุกประเภทอย่างนี้ค่ะ อยู่ที่ไม่มีคุณภาพเยอะมากถามว่าเขาไม่สื่อมาเขาไม่ซื้จริงแหละซื้อเขาไม่ได้มีคุณภาพเลยฉะนั้นตัวหนึ่งที่จะช่วยให้สื่อของคุณครูนี่ค่ะ มีคุณภาพสำหรับผู้เรียน ก็คือหลักcheck check ตัว… Check ตัวหนึ่งที่จะทำให้สื่อของคุณครูนี่ มีประสิทธิภาพ ก็คือหลักการออกแบบกราฟิก และยิ่งถ้าเราเรียน ป. โท ส่วนมากที่เจอที่จะต้องไปแก้ไข ก็คือเรื่องหลักการออกแบบกราฟิกนี่แหละนะคะ ฉะนั้น ต่อไปนี้ไม่ใช่คุณครูจะสั่งซื้ออะไรก็ได้นะ แต่คุณครูควรที่เอากับการออกแบบกราฟิกนะคะ มาใช้ในการสร้างสื่อด้วยหลักการออกแบบกราฟิก เราจะต้องอาศัยหลักการทางศิลปะด้วย ศิลปะมันทำให้มันสวยงามไง สื่อมันสวยงาม มันก็ดึงดูดความสนใจของผู้เรียนได้ หรือคนทั่ว ๆ ไปได้ ให้มาดูสื่อเรา ให้อยากอ่านสื่อเรานะคะ และอาศัยองค์ประกอบในการออกแบบกราฟิกนะคะ อย่างแรกค่ะ ลืมบอกนอกจากงานในห้องนะ เดี๋ยวจะมีงาน 1 ชิ้น เป็นงานเดี่ยวที่จะให้เราออกแบบนะคะ ออกแบบโปสเตอร์ก็ได้ ออกแบบปกหนังสือก็ได้ออก แบบการ์ดออกแบบอะไรก็ได้ แต่ต้องใช้หลักการออกแบบกราฟิกนะคะ ฉะนั้น อันแรกค่ะ ที่หลายคนมักพลาดนะคะ คือ ตัวอักษร ตัวอักษรนี่ป็นเรื่องที่หลายคนมักมองข้าม แต่มีความสำคัญสุด ๆ นะคะ เพราะว่าอะไร คนเราต้องอ่านตัวหนังสือไง ในโปสเตอร์ทุกชนิดต้องมีตัวหนังสือ และเราต้องอ่านตัวหนังสือของมันเพื่อที่จะรับรู้ความหมายใช่ไหมคะ ฉะนั้น ตัวหนังสือหลายคนมักละเลยแต่มีความสำคัญถามว่าถ้า… ถ้าเวลาที่เขาวิเคราะห์จริง ๆ น่ะ ตัวหนังสือเขาให้ 50 เลยนะ ครึ่ง ๆ เลยนะคะ กับความสำคัญนะคะ อย่างแรกค่ะ ตัวหนังสือที่คุณเลือกใช้ในโปสเตอร์นี่ หรือในงานกราฟิกต่าง ๆ ในสื่อต่าง ๆ นี่ ต้องมีความชัดเจน สวยงาม อ่านง่าย และสอดคล้องกับเรื่องราวนะคะ มีความชัดเจน ขอยกตัวอย่างโปสเตอร์นี้นะคะ มีความชัดเจนไหม เรามองเห็นหรือเปล่า ไม่เห็นเหรอ เราดูในจอของเราอันนี้มันอาจจะอยู่ไกลของเราไป มองเห็นอยู่นะ ข้างหน้า พอเห็นอยู่นะ นะคะ ฉะนั้น มีความชัดเจน สวยงามนะ ก็ได้อยู่นะนะคะอ่านง่ายไหม อ่านง่าย สอดคล้องกับความชัดเจน คือ อ่านง่ายนี่ ตัวหนังสือไม่ได้… ไม่ได้ดูแบบเดี๋ยวครุจะมีตัวอย่าง ตัวหนังสืออ่านยากให้ดู แล้วก็สอดคล้องกับเรื่องราวนะคะ นางลอย ทำไมเขาถึงใช้ฟอนต์ที่แบบ… มันเป็นมันเป็นดูอ่อนช้อยดูโค้งล่ะคะ มันเกี่ยวข้องกับผู้หญิง นางใช่ไหม ผู้หญิงจะมีความอ่อนไหว อันนี้ยังเกี่ยวข้องกับวัฒนธรรมด้วย ใช่ไหมคะ วัฒนธรรมไทยมักจะใช้อะไรที่มันโค้ง ๆ ที่มันมีความอ่อนช้อยเกี่ยวกับวัฒนธรรมนะคะ ฉะนั้น เขาใช้ฟอนต์นี้สอดคล้องกับเรื่องราวไหม สอดคล้องกับเรื่องราวสอดคล้องหน่อยค่ะ ไม่เอาแค่ซอยเปลี่ยนนะคะ และเขายังบอกว่าไม่ควรใช้ฟอนต์เกิน 2 รูปแบบตัวอักษรเกิน 2 รูปแบบ อันนี้เป็นตัวอย่างฟอนต์ 1 หรือ 2 ดีคะ ความหมายที่บอกว่าเราจะอยู่ด้วยกันตลอด เอา 1 หรือ 2 ดี 2 นะ อัน 1 มันจะเป็นหนังฆาตกรรมไปนะ คนละเรื่องเลยนะ เราจะอยู่ด้วยกันตลอดไป ฉะนั้น เราเลือกใช้ฟอนต์ที่มันดูน่ารัก ดู Friendly หน่อย เพราะว่ามันดูเป็นแสดงเป็นความรัก ส่วนอันนี้อันที่ 1 นี่มันก็จะดูแบบเคียดแค้นไหมคะ เห็นไหมคะ เหมือนกันเลยแต่ความรู้สึกต่างกันไหม แค่ฟอนต์ต่างกันนะ ข้อความเดียวกันเลยแต่แค่เปลี่ยนฟอนต์น่ะ ความรู้สึกก็ต่างกันเลย อันนี้อันไหนคะ อันนี้คือต้องส่งงานแต่อันนี้คือความรู้สึกจริง ๆ หรืออันนี้เขาบอกว่าไม่ควรใช้ฟอนต์เกิน 2 รูปแบบ อันนี้อันนี้กี่รูปแบบบ้างนี่ 1 2 3 4 5 นักออกแบบคนนี้ขยันมาก แต่ถามว่าคนดูรู้สึกอย่างไร รู้สึกอย่างไรกับสไลด์นี้ ตอนนี้ทุกคนหน้านิ่วคิ้วขมวดมากโดย เฉพาะพี่เอื้อง ทำไม รู้สึกยังไงลายตา รู้สึกอย่างไร ลายตา แล้วเราเกิดหัวใจเรา วุ่นวายตาวุ่นวายเกิดความสับสนอีกนะคะ ฉะนั้น พอเป็นแบบนี้ ที่มันเป็นเรื่องเรื่องเดียวกันนะมันทำให้เรารู้สึกสับสนน่ะ วุ่นวายด้วยว่าตกลงนี่ เป็นเรื่องเดียวกันไหมนะคะ ฉะนั้นนะคะ เขาถึงบอกไม่ควรใช้ฟอนต์เกิน 2 รูปแบบนะคะ อันนี้ไม่ควรใช้เกิน 2 รูปแบบใช่ไหมคะ อันนี้เขาใช้ตามหลักการออกแบบกราฟิก สังเกตนะข้ อความเดียวกันนะ ข้อความเดียวกันนะ ข้อความเดียวกันเลยนะคะ ขอโทษ แต่ต่างกันนะเห็นไหมคะ ความหมายของนวัตกรรม วิธีการใดในการกระทำเหมือนกันเลย ข้อความเหมือนกันเลย แต่ความรู้สึกต่างกันเลย ฉะนั้น ไม่ต้องไปขยัน ไม่ต้องไปขยันเลือกหลายฟอนต์ ไม่ต้องไปค่ะ อยากได้ไว ๆ ชอบขยันเรื่องอะไรแต่ขยันเลือกฟอนต์ที่มันสอดคล้องเรื่องราวให้ไปขยันหาฟอนต์ที่มันอ่านชัดเจน มันอ่านง่าย ๆ นะคะ ฉะนั้น เราไม่จำเป็นต้องเอาหลายฟอนต์ ไม่ได้คะแนนนะ แถมยังโดนหักคะแนนด้วยนะคะ แล้วก็โดนหักคะแนนนะคะ เห็นไหมคะ อันนี้เขาใช้หลักการออกแบบ เราสังเกตไหมหัวเรื่อง ความหมายของนวัตกรรม เขาใช้ฟอนต์ที่ต่างจากตรงเนื้อหา เพราะว่าอะไร เขาอยากให้หัวข้อมันโดดเด่น และเขาไม่ใช่ฟอนต์ที่มีหัวด้วยนะ เพราะว่าเรื่องของนวัตกรรมน่ะ มันเป็นเรื่องทันสมัย เขาก็เลยเลือกใช้ฟอนต์ที่ทันสมัย ฉะนั้น เขาคำนึงเรื่องหลักการออกแบบกราฟิกว่ามันควรสอดคล้องกับเรื่องราว สมมติถ้านวัตกรรมครูเคยเจอบ่อยเหมือนกัน คุณครูชอบใช้ฟอนต์ไทย ไทยแบบงานศพน่ะ นึกออกไหม ไทยที่มันกนกน่ะ แล้วมาใส่นวัตกรรม มันดูแล้วมันไม่ได้ รู้สึกว่ามันทันสมัย ดังนั้น ฟอนต์สำคัญเลยนะคะ แต่หลายคนมักละเลยนะคะ ส่วนเนื้อหาเขาก็ยังคำนำ เรื่องหลักการออกแบบกราฟิกด้วยนะ เพราะว่าตรงเนื้อหามันมีข้อความเยอะ เขาเลยใช้ฟอนต์มีหัว เพื่อให้ผู้เรียนอ่านได้ง่าย ฉะนั้นนี่ งานออกแบบกราฟิกมันดูเป็นเรื่องเล็กน้อยแต่มันมีความสำคัญกับผู้เรียนนะ อ่านน่ะง่าย เพราะว่าเวลาที่อ่านหนังสืออ่านสไลด์ เราไม่ได้อ่านแค่หน้าเดียวนะ เราอ่านหลาย ๆ หน้านะ การอ่านง่ายหรือการมองเห็นได้ชัดก็มีผลกับการเรียนของผู้เรียน อย่างนี้เป็นต้น ฉะนั้น ต่อไปนี้ หรือเราต้องไปออกแบบงานที่ครูจะมอบหมายนี่ ไม่ควรเกิน 2 รูปแบบนะ นะคะ อันนี้เดี๋ยวเราช่วยครูหน่อยนะ ว่าตัวอย่างที่ครูให้นี่ มันเป็นอย่างไร มันเลือกใช้ตัวอักษรได้ตามหลักการไหม อันนี้พื้นหลังเป็นเป็นเกี่ยวกับไทย ๆ แล้วเขาใช้ฟอนต์แบบนี้ เราให้ผ่านไหม ผ่านไหม เพราะว่า เพราะว่าอะไร ตามหลักการน่ะค่ะ ผ่านนะ ให้ผ่าน แต่ต้องบอกให้ได้ด้วย เพราะว่าอะไร ตัวหนังสือมันเป็นอย่างไร สอดคล้องกับเรื่องราวนะคะ อาจจะมองเห็นได้ชัด มันผ่านก็ให้มันผ่านนะคะ มันผ่านก็ให้มันผ่านมันเข้ามาให้มันเข้า อันนี้เหรอคะ ให้ดูข้างบนนะ ให้ดูข้างบน หลักภาษาและการใช้ภาษา 1 หรือ 2 1 หรือ 2 ยังยืนยันว่า 1 แต่ต้องบอกให้ได้ด้วยเพราะอะไร อ่านง่ายพูดมา สอดคล้องกับเรื่องราว อ่านง่ายนะคะ เดี๋ยวเราลองนึกภาพ แล้วเห็นความชัดเจนไหม หลักภาษาเรื่องราวของหลักภาษามันเป็นเรื่องที่น่าเชื่อถือไหม หลักการ มันเป็นเรื่องที่น่าเชื่อถือ ทีนี้ อีตัวฟอนต์แบบที่ 2 น่ะ มันลดความน่าเชื่อถือของหนังสือเล่มนี้ คุณดูอกไหมดูเป็นหนังสืออ่านเล่นไปเลยอถ้าคุณใช้ฟอนต์ที่แบบมันเปลี่ยนฉันเลือกใช้ฟอนต์ไม่ถูกน่ะค่ะ ความหมายมันเปลี่ยนเลยนะแล้วความรู้สึกก็เปลี่ยนด้วยนะคะ ฉะนั้นฟอนต์ที่ 1เรื่องของหลักภาษาเล่มนี้จะน่าจะน่าเชื่อถือมากกว่าเล่มที่ 2 คนก็เปลี่ยนความรู้สึกของคนและนะคะ ฉะนั้น เราต้องดูความหมาย ของเรื่องราวของเราด้วย ว่ามันต้องเป็นอย่างไรนะคะ ว่ามันต้องเลือกใช้ฟอนต์อย่างไรมันถึงสอดคล้องนะคะ อันนี้ให้ผ่านนะคะ อันที่ 1 ให้ผ่านอันที่ 2 ไม่ผ่านนะ ไม่สอดคล้องกับเรื่องราวนะคะ อันนี้ล่ะคะ ให้ผ่านไหม ให้ผ่าน เพราะว่า แต่มันน่ารักนะ มันสอดคล้องกับหนังสือที่เกี่ยวกับเด็ก เพราะว่าอะไร ร้องเล่นเรียนรู้ ก ไก่ อย่างนี้ มันเป็นเรื่องเกี่ยวกับเด็ก แล้วมันเป็นเรื่องสนุกสนาน ก็บอกก่อนนะ ไม่ใช่ครูห้ามให้ใช้ฟอนต์ น่ารักนะ แต่ครูย้ำว่าให้มันสอดคล้องกับเรื่องราว แต่เราสังเกตไหม แม้ว่าฟอนต์มันจะน่ารัก มันอ่านออกนะ มันยังอ่านออกและอ่านได้ง่ายนะ บางหลังคนมาพลาดเลือกน่ารักแต่คนน่ารักนั้นน่ะมันอ่านยากมันอ่านได้ยาก อันนี้ก็ไม่ควร เลือกฟอนต์น่ารักได้ แต่ต้องอ่านง่ายด้วยนะคะ ต้องอ่านได้ง่ายด้วยนะคะ กลับกันนะ ถ้าสมมติว่าเราเอาฟอนต์ที่มันแบบทางการ ฟอนต์ที่มันมีหัว ลายกนกอะไรอย่างนี้ นึกออกไหม ลายไทย ๆ อารมณ์มันจะเปลี่ยนเลยนะ มันจะไม่ได้สนุกสนานนะ นึกออกไหม ฟอนต์แบบที่มันเป็นลายไทยมาก ๆ เอามาใส่ในนี้มันก็จะดูออกงานชิ้นนี้ก็จะดูไม่ได้สนุกสนานแบบนี้ ฉะนั้น ฟอนต์นะคะ ต่อไปนี้ต้องเลือกใช้ฟอนต์มันอ่านง่าย สวยงาม อ่านได้ชัดเจน และสอดคล้องกับเรื่องราวนะคะ และไม่ควรใช้ฟอนต์เกิน 2 รูปแบบ จะทำให้ผู้เรียนเกิดความสับสนนะคะ อีกอันหนึ่งที่หลายคนมักพลาดนะคะ หลายคนมักพลาด ด้วยความที่ภาษาไทยนี่ ภาษาไทยนะ นักออกแบบกราฟฟิกนี่ ไม่ค่อยชอบเลย เพราะว่าภาษาไทยนี่ ในนี้ไม่มีภาษาไทยนี่มันเป็นสุดยอดขั้นของ Advance ปราบเซียนของเขียนโค้ด ในนี้ไม่มีผู้เขียนโค้ดนะ ภาษาไทยมันมีพยัญชนะ ขอโทษทีมันมีสระ มันมีสระไม่พอ อย่างเช่น คำว่า น้ำ สระอำ มันไม่พอมันเติมไม้โทด้วยนะ ออกมาภาษาอังกฤษ ภาษาอังกฤษเขาไม่มีข้อมูลข้างล่างนะ เขามีโค้ดนะ แล้วทำไมอ่ะน้องออกแบบ เขียน Coding ไทย โคตรลำบากในชีวิตเลย ทำอย่างไรให้ตัวหนังสือนี่มันเรียบเหมือน ๆ เหมือนภาษาอังกฤษนอกไหม ไม่ให้มันโดดกว่าจะแก้แบบนี้ได้มาหลายสิบปี 20 กว่าปีนะ สมัยที่ครูคนแรกในยุคที่ตัวอักษรนี่ไม่โทรนี่ยังเขินมาตรงนี้นะคะ ต่างกับปัจจุบันมันทำได้ง่ายขึ้นและฉะนั้นความคิดภาษาไทยอย่างที่บอกมันมสระ ข้อมูลไม่พอบางตัวยังมีข้างล่างน่ะ นึกออกไหม พันธุ์ข้างบนการันต์ข้างล่างยังมีสระอุอีก ไม่ออกไหม อันนั้นมันเลยทำให้ Central world มันห่างกันเกินไปเราก็จะเจอบ่อย ๆ อย่างเช่น PowerPoint เพราะ Enter ลงมา ระยะห่างมันจะห่างกันเกินไปหลายคนไม่ได้ใส่ใจก็ ปล่อย ๆ มันไปนะคะ อันนี้ก็ไม่ดีนะคะ ห่างกันเกินไปก็ไม่ดี นะคะ หรือชิดกันเกินไปแบบนี้ก็ไม่ดีนะคะ ชิดกันเกินไป อาจจะเกิดอาการ Error ของเครื่องได้เหมือนกันอย่างที่บอกภาษาไทยมันยากน่ะค่ะ มันก็จะชิดกันเกินไปแบบนี้ก็ไม่ดีนะคะ จะให้ดีแบบ 2 แบบนี้ไม่ดีนะนะคะ ห่างไปก็ไม่ดี ชิดไปก็ไม่ดี พี่พอดีพอดีประมาณนี้นะคะ อ่านแล้วสบายตานะคะ นอกจากระยะห่างพื้นที่นี่ มันช่วยจัดระเบียบข้อมูลช่วยเปิดความชัดเจน พักสายตาจะได้ตำแหน่งนี่ ทำให้มันเหมาะสมจะช่วยให้ การอ่านของผู้เรียนนี่ดูง่ายขึ้นนะคะ ประมาณนี้ดีนะ นะคะ อันนี้ก็เป็นตัวอย่างที่ใช้ระยะห่างพื้นที่ เห็นไหมคะ พอเขามีตัวหนังสืออยู่ช่วงหนึ่ง เขาจะมีพื้นที่ว่างอยู่ตรงนี้เพื่อให้ผู้เรียนผ่อนคลายสายตาประมาณหนึ่งนะคะ แล้วถึงมี หรือมีรูปประกอบก็จะช่วยผ่อนคลายสายตาใครเคยอ่าน หนังสือพวกหนังสืออะไร นักเรียนนี่แหละ หนังสือเรียนอุดมศึกษา หนังสือเรียนประถมมัธยม ไม่ค่อย… มัธยมมีก็อัดเนื้อหาอยู่นะ แต่ปฐมนี่เขาจะแคร์เรื่องสายตาผู้เรียนค่อนข้างเยอะนะคะ หนังสือนี่อุดมศึกษานี่ ป.ตรี นี่ความที่มันมีข้อจำกัดเรื่องงบประมาณเนาะ ถ้าจะไปใส่สีหรืออะไรอย่างเงบประมาณมันก็ต้องเพิ่มขึ้นออกมาแค่นั้น มันก็จะอัดเนื้อหาค่อนข้างเยอะเพราะว่าเน้นประหยัดอย่างนี้นะคะ อ่านไปก็จะรู้สึกปวดตาไปนี้นะคะ หรือนิยายอย่างนี้ ที่มันไม่มี ไม่มีเว้น Space บ้างเลยอย่างนี้ก็จะทำให้ผู้เรียนปวดตาได้นะคะ จริง ๆ มันมีงานวิจัยด้วยนะเพราะว่าเว้น Space กับไม่เว้น วนมากฝรั่งโชว์ทำปรากฏว่าหนังสือที่ออกแบบโดยการน่ะผู้เรียนอ่านได้เร็วกว่าเพราะว่ามันมีจังหวะแล้วก็พักแล้วก็จดจำได้ดีกว่าด้วยนะคะ ฉะนั้น ดูเป็นเรื่องเล็กน้อยนะแต่มีผลกับการเรียนรู้ ผู้เรียนเหมือนกัน อีกสิ่งหนึ่งที่ต้องคำนึงคือเรื่องสีนะคะ สีช่วยได้เยอะมากค่ะ นอกจากฟอนต์แล้วระยะห่างแล้ว เรื่องสี สีนี่ สีนี่บางคนให้เยอะกว่าคนอีกละ สีนี้แบบถ้าเลือกสีถูกในมีชัยไปกว่าครึ่งเลยนะคะ สีช่วยในเรื่องเน้นความชัดเจนเห็นไหมคะ สไลด์นี้แค่เปลี่ยนสีก็โดดเด่นขึ้นมาแล้วนะคะ ช่วยให้สวยงาม และเราต้องคำนึงถึงพื้นหลัง แล้วก็เดี๋ยวมันจะมีเรื่องของทฤษฎีด้วยนะคะ อย่างแรกค่ะ สีพื้นหลังนะคะ สีพื้นหลั ง อันไหนดีคะ ซ้ายหรือขวา ซ้ายหรือขวา ซ้ายหรือขวา ของครูนะ ขวาร้ายซ้ายดีกว่านะคะ ขวานี่ขนาดครูอยู่ใกล้ ๆ น่ะ ตรงนี้ครูแทบอ่านไม่ออกเลยขนาดอยู่ใกล้นะครูยังอ่านไม่ออกเลย อันนี้ยังพออ่านออกบ้างนะคะ และสบายตามากกว่านะคะ และสบายตาฉะนั้น สีตัวอักษรและพื้นหลัง จะช่วยให้เราอ่านง่ายสบายตาเราต้องทำไม่ใช่ใช้สีตามที่ฉันชอบนะนะคะ หรือสีมงคลก็ควรหลีกเลี่ยงมันจะไม่ลงควรเอาคือเคยเจอกรรมการกรรมการสอบวิทยานิพนธ์ ป.โท ไง ป. โท นี่มันจะมีความต้องใส่มูนะ สีส้มแทบทั้งสไลด์เลย ดูแบบแสบตาไปไหนที่ได้ถามด้วยความเป็นห่วง มันต้องใช้สีส้มเหรอสีมงคลของหนูค่ะ ตาแบบนี้นะคะ สีมงคลพอใช้ได้นะ แต่ก็ต้องคำนึงหลักการออกแบบกราฟิกก่อนหลักการออกแบบกราฟิกก่อนถ้ามันสอดคล้องกับมงคลของตัวเองด้วยก็จะยิ่งดีนะคะ อย่างแรกต้องทำให้กรรมการอ่านง่ายก่อน นะคะ นี่ค่ะ สีพื้นหลังพื้นหลังสีเข้มเห็นไหมคะ ตัวอักษรเขาก็จะให้สีสว่าง ให้มันตัดกัน ให้มันมองเห็น ส่วนถ้าพื้นหลังสีอ่อนตัวหนังสือก็ต้องเป็นสีเข้มถึงจะทำให้มองเห็นชัดเจน อันนี้ก็ต้องใส่ใจนะ ยิ่งเราเราทำงานผ่านโปรเจกเตอร์นี่ค่ะ ผ่านผ่านเครื่องฉายนี่สิ่งเหล่านี้ต้องระวังต้องระวัง ให้มันอ่านออกชัดเจนนะคะ อีพวกนี้ควรหลีกเลี่ยงนะ นะคะ จอโพรเจกเตอร์ห้องนี้นี่สว่าง ไม่เห็นฉันมาว่ามันอ่าน คือ สีพวกนี่ควรหลีกเลี่ยง เพราะอะไร เพราะมันอ่านมันอาจมองไม่เห็นหลายคนทำหน้านิ่วคิ้วขมวดนี่ เพราะว่าคุณต้องเพ่งไงนะคะ คุณต้องเพ่งสายตานะคะ Red on Blue แดงน้ำเงิน น้ำเงินม่วง น้ำเงินอ่อน แดงอย่างนี้นะคะ ก็ควรหลีกเลี่ยงนะคะ ควรหลีกเลี่ยงจริง ๆ มันเป็นสีท่าทางสากลนะ เป็นสีที่ไม่สุภาพด้วยนะ สีที่ไม่สุภาพด้วยนะเคยไปนำเสนอที่ออสเตรเลียถ้าจำไม่ผิดเขาก็คือเรียนหลักการออกแบบกราฟิกมาด้วยกันแหละ แต่นางไม่ตั้งใจเรียนวิชานี้เท่าไร นั่งโต๊ะนำเสนอไปนำเสนอนี่แหละนะคะ ปรากฏว่าหลังจากที่นำเสนอเสร็จ มีคนที่ฟังเขาน่ะค่ะ มากระซิบเขาน่ะ คุณต่อไปนี้คุณอย่าใช้สีแบบนี้ในการออกแบบอีกนะ ทางสากลมันไม่สุภาพนะ คือมันเป็นสีสื่อลามกน่ะค่ะ พวกนี้มันเลยไม่สุภาพ บางคนไม่รู้ บางคนไม่รู้ ก็เอาไปใช้ สีมงคลมัน สีมงคลมันไม่ลืม คนบางคนมันน่าจะดูผิดตำรานะคะ เพื่อนเรามาบอกว่ากูไม่เคยสอนจริง ๆ คุณครูสอน คือ ครูตั้งใจเรียนวิชานี้ไง ครูชอบไง ฉะนั้นนะคะ สีพวกนี้ควรหลีกเลี่ยงนะคะ ในการสร้างสื่อ เพราะมันเป็นสีไม่สุภาพทางสากล ไม่ใช่อะไรหรอกมันอ่านไม่ออกด้วยมองไม่เห็นด้วยนั่นแหละนะคะ เพราะอะไรทำไมมันถึงนี้ไม่สุภาพไง เพราะว่าพวกสื่อลามกอย่างนี้มันก็จะมันเป็นสิ่งสู่ที่แอบซ่อนออกไหมคะ ฉะนั้น มันก็จะชอบใช้สีประมาณนี้ หรือแบบนี้ สีสว่าง นี่ ตอนสอบวิทยานิพนธ์เด็กแล้วเด็กใช้สีแบบนี้แล้วสไลด์มันมีประมาณ 40 หน้า เราก็นั่งดูอย่างนี้คุณนึกออกไหม ฉะนั้น สีมันแปลกตา ฉะนั้น แบบนี้ก็ควรหลีกเลี่ยงนะคะ อีกอันหนึ่งที่ต้องสนใจนะคะ ใส่ใจคือการวางตำแหน่งนะคะ ไม่ว่าจะเป็นภาพประกอบ ข้อความคุ ความสมดุลต่าง ๆ จัดให้มันเหมาะสม ความง่ายก็สำคัญนะคะ ความง่าย ง่ายต่อเอาไปใช้ต่อ ง่ายต่อการอ่าน ง่ายต่อความเข้าใจนะคะ จะมีผลต่อการเรียนรู้ของผู้เรียน นะคะ อีกอันหนึ่งนะคะ อันนี้ดอกจันไว้หน่อยนะคะ ถ้าคุณครูใช้ความเป็นเอกภาพ หรือ Unity น่ะค่ะ มันจะทำให้งานคุณ หรูหราหมาเห่านะคะ เห็นแล้วมาเอาเลยมันสวยนะไม่ใช่อะไรหรอก คุณครูสามารถควบคุมความ Unity ได้ งานของคุณออกมามันจะไม่สเปะไม่เลอะเทอะนะคะ ในนี้ก็มีนะนะคะ ในงานที่จะให้ทำต่อจะมีความ Unity นี่คืออะไร Unity คือ การที่เราให้องค์ประกอบของภาพนี่ มันเป็นอันหนึ่งอันเดียวกัน ทำอย่างไรให้มันเป็นอันหนึ่งอันเดียวกัน ก็คือให้มันรูปร่างคล้าย ๆ กัน อันไหนที่มันมีรูปร่างคล้าย ๆ กัน สีเหมือน ๆ กัน สีโทนเดียวกัน สังเกตไหม อันนี้รูปร่างเหมือนกันหมดเลย สีก็เป็นโทนเดียวสีน้ำเงิน อันนี้เราเรียก</w:t>
      </w:r>
      <w:r>
        <w:t xml:space="preserve"> </w:t>
      </w:r>
      <w:r>
        <w:t xml:space="preserve">“</w:t>
      </w:r>
      <w:r>
        <w:t xml:space="preserve">Unity</w:t>
      </w:r>
      <w:r>
        <w:t xml:space="preserve">”</w:t>
      </w:r>
      <w:r>
        <w:t xml:space="preserve"> </w:t>
      </w:r>
      <w:r>
        <w:t xml:space="preserve">นะคะ เป็นลักษณะเหมือนกันนะคะ จะช่วยให้ผู้เรียนไม่เกิดความสับสน2 อันนี้ 1 หรือ 2 เป็น Unity คะ 1 หรือ 2 1 หรือ 2 เป็น Unity 1 เพราะว่า มันเป็นเหมือนกันหมดเลยนะคะ มันเป็นเหมือนกันหมดเลยนะคะ สีก็สีเดียวกัน รูปร่างก็รูปร่างเหมือนกันนะคะ Unity ส่วนอันนี้เรียกว่าอะไร มันเยอะมันหลากหลายตกลงจะบอกอะไร วงกลม สามเหลี่ยม สี่เหลี่ยม หรืออะไร อันนี้เห็นเลยว่าสี่เหลี่ยมสีน้ำเงิน อันนี้เราได้ Unity เป็นอันหนึ่งอันเดียวกัน มาดูงานออกแบบที่ใช้ Unity อันนี้เขาใช้อะไรเหมือนกันเขาใช้อะไรเหมือนกัน สามเหลี่ยม สามเหลี่ยมทั้งหมดเลยนะคะ อันนี้จะช่วยให้งานออกแบบนี้สามเหลี่ยมเหมือนกันหมดเลย สีก็ใช้สีใกล้ ๆ เคียงกัน วันนี้เห็น Unity ไหมคะ อะไรที่มันเหมือนกันเห็นไหม ตรงไหน กรอบสี่เหลี่ยมตรงนี้ กรอบสี่เหลี่ยมเห็นไหมคะ มันเป็นลักษณะเหมือนกัน เขาใช้สี่เหลี่ยมเป็นโค้งมนเหมือนกันหมด อันนี้ช่วยให้เกิด Unity ผู้เรียนจะรู้แบบนี้ค่ะ ตรงนี้มันคือปุ่มนี่ ตรงนี้มันคือปุ่มนี่ ทำให้ไม่เกิดความสับสน และดูเป็นหนึ่งเดียวกันด้วยนะคะ อย่างนี้เป็นต้นฉะนั้นนะคะ เวลาที่เราจะใช้รูปร่างรูปทรงหรืออะไรน่ะ เราคำนึง Unity ด้วยวั อันนี้เจอไหมเจอ Unity มะอยู่ตรงไหนนะคะ อย่างนักศึกษา นักศึกษาสาขาครูนี่ เขาจะเน้นทำสื่อลึกกว่านี้นะ เขาก็ทำสื่อมาเขาก็จริงเหรออาจารย์ ที่ต้องบอกมันมันสำคัญขนาดนั้นเลยเหรอ ครูก็เลยไม่เชื่อ อย่างนั้นไปทดลองกันนะคะ เขาก็ทำสื่อ 2 แบบนี้ค่ะ แบบหนึ่งที่ใช้หลักการ Unity คือ เมนูเหมือน ๆ กัน แบบที่ 2 ทำเมนูค่ะ ทำเมนูแบบวงกลม สามเหลี่ยม สี่เหลี่ยม รูปหัวใจบ้างนะคะ ปรากฏว่าตอนที่เอาไปทดลองกับเด็กนะคะ เด็กที่เรียนด้วย สื่อที่มีเมนูเป็นรูปร่างเหมือนกันหมด คือวงกลมเหมือนกันหมดนี่ ผู้เรียนได้ด้วยตัวเองเลย เรียนไปเลยนะคะ ส่วนสื่อที่เป็นวงกลม สามเหลี่ยม สี่เหลี่ยมแบบนี้ค่ะ ผู้เรียนต้องคอยถามคุณครู ยกมือถามคุณครูตลอดเลย ว่าคุณครูไปไหนต่อ ยกมือตลอดทั้งคาบเลยนะคะ นึกออกไหมคะ ฉะนั้น Unity น่ะค่ะ มันช่วยทำให้ไม่เกิดความสับผู้เรียนก็เรียนจาก Unity ค่ะ คลิกไปหน้าถัดไปของเขาได้เลย หรืออันนี้เป็น SCG อัเป็นต้นนะคะ เป็นแบรนด์แบรนด์ต้น ๆ ของประเทศไทย น้องเก่ง ๆ เขาก็ใช้อยู่ดี ๆ อยู่นี่ตรงไหนคะ Unity ไหมเหมือนกันสี่เหลี่ยมเห็นไหมคะ เขาก็ใช้หลักการ Unity เหมือนกันนะคะ สี่เหลี่ยม อย่างนี้เป็นต้นนะคะ อีกสิ่งหนึ่งที่ในการออกแบบต้องมี คือ คุณต้องเน้นจุดสนใจของภาพนะคะ คุณต้องเลือกจุดสนใจของภาพมาเน้น ให้มันเกิดจุดสนใจของภาพที่ได้ ใช้ขนาดที่มีขนาดใหญ่ มันก็เน้นเรื่องของขนาดใช่ไหมคะ ความใกล้ไกลวัตถุ ก็ทำให้มองเห็น ความลึกของภาพหรือใช้สีก็เป็นการเน้นได้เหมือนกัน ใช้สีที่แตกต่างออกไปก็เป็นการเน้นได้เหมือนกัน อันนี้เป็นการเน้นเรื่องของอะไรคะ เป็นเรื่องของอะไร โปสเตอร์เน้นเรื่องของอะไรวิตามิน กล่องนมเป็นอย่างไร กล่องนมมีขนาดใหญ่ เน้นเรื่องของขนาด ทำไมกล่องนมต้องมีขนาดใหญ่สุดด้วยล่ะ อะไรนะ มันเป็นโปสเตอร์เกี่ยวกับนม ฉะนั้น กล่องนม ขายนมต้องมีขนาดใหญ่สุดนะคะ มีหลักการออกแบบกราฟิกอะไรอีกที่ซ่อนอยู่ Unity ตรงไหน นี่วันนี้พี่เอื้องจะได้ A ตอบถูกเป๊ะ ๆ ทุกอันเลย ลูก ๆ ก็ได้เวลานี้ตกอยู่คนเดียวเลย เห็นไหม เห็นไหมคะ วงกลม เขาใช้วงกลมเหมือนกันหมดเลยใช่ไหมคะ แน่นอนแบรนด์ต้น ๆ ของไทยเขาใช้นักออกแบบกราฟิกจริง ๆ แล้วสีก็แตกต่างกันนะคะ ทำให้มันชัดขึ้นะคะ บุพเพสันนิวาส สังเกตไหม เบลล่ากับโป๊บ ขนาดใหญ่สุดเลย ทำไมเบลล่ากับโป๊บต้องขนาดใหญ่สุดด้วยล่ะ เป็นตัวเอก ตัวดำเนินเรื่อง ฉะนั้น อันไหนที่เขาเป็นตัวเอก เราจะต้องทำให้เขามีขนาดใหญ่ เพื่อให้เขาเป็นจุดสนใจคือจุดขายนั่นแหละโ เบลล่ากับโป๊บ ถูกไหมไปเอาเหลกับป่เรื่องนี้มันเป็นจุดขายมากกว่าคนอื่นคนอื่นก็ลองลงไปอันดับรองลงไปหนังสือเป็นอย่างไร สอด… สอดคล้องด้วยค่ะ พูดอีกคำหนึ่งด้ว เห็นไหมคะ สีเป็นอย่างไร พี่ก็ไปต่อรองกับ… ยังไม่ได้เลยสีเดี๋ยว เดี๋ยวมันจะมีเรื่องอีกอันนี้ร่วมสนุกกับเรื่องราวมันไปด้วยกันน่ะ มันดูไม่… ไม่… มันดูไปด้วยกัน มันดูไม่ขัดแย้งกันน่ะนะคะ อย่างนี้เป็นต้นนะคะ อีกสิ่งหนึ่งนะคะ ต้องคำนึงคือความสมดุล นอกจากตัวอักษร จัด Unity จัดจุดเด่นและ เราเริ่มมีองค์ประกอบในภาพแล้วนึกออกไหมคะ ทีนี่ เราจะทำอย่างไรให้ภาพของเราน่ะ มันไม่หนักขวา หรือไม่หนักซ้ายเกินไป มันเหมือนกันขับรถแหละ ถ้าเราแบบบอกให้ข้างใดข้างหนึ่งน่ะ มันจะทำให้มันเป๋ มันจะรู้สึกว่ามันไม่สมดุลนะคะ ฉะนั้น อันนี้ก็สำคัญนะคะ จะมี 2 ลักษณะจริง ๆ มันมีเยอะกว่านี้นะ เอาที่คนเรียนที่คนทั่วไปดูออกก็พอนะคะ เท่ากันกับไม่เท่ากันสังเกตไหม พอเอามาชั่งตาชั่งน่ะ มันสมดุลนะ แต่แค่สมดุลแบบเท่ากันนี่ ซ้าย-ขวานี่รูปร่างเหมือนกันเลยเห็นไหมคะ รูปร่างเหมือนกันเลย ส่วนสมดุลแบบไม่เท่ากัน แต่ตอนชั่งน้ำหนักมันยังน้ำหนักมันยัง Balance อยู่นะนะคะ มันไม่ได้เบี่ยงซ้าย เบี่ยงขวามันไม่ได้หนักข้างในข้างข้างหนึ่ง แต่ซ้ายขวาเอารูปร่างไม่เหมือนกันแต่มาชั่งน้ำหนักแล้วมันยังสมดุลกันอยู่นะคะ มาดูตัวอย่างจะได้เข้าใจมากขึ้น อันนี้การจัดองค์ประกอบแบบสมดุลแบบเท่ากัน เห็นไหมคะ ซ้ายมีผู้หญิงถือร่ม ขวา ผู้หญิงถือร่มอีกเหมือนกัน นี่ค่ะ สมดุลแบบเท่ากัน สองข้างเท่ากัน ยังไม่พอนะ ธงยังมีเหมือนกันอีกนะคะ ส่วนตัวหนังสือพวกนี้ เราก็ต้องข้าม ๆ ไปนะ เคยสอนเอกคณิต มันมานั่งนับว่าตัวหนังสือไม่เท่ากัน คือ งานออกแบบ กราฟิกไม่ได้ขนาดนั้นนะ ดูแบบว่าพอประมาณแล้ว แล้วก็ดู ดูว่ามันหนักข้างใดข้างหนึ่งกว่ากันไหม ขณะนี้ไม่ได้รู้สึกว่ามันออกข้างใดข้างหนึ่งหนักเกินไปเพราะฝั่งนี้มันมีอะไรอยู่อีกฝั่งหนึ่ง ก็มีเหมือนกัน เห็นไหม ขนาดจิ๋วโคมยังต้องถือเหมือนกันฉะนั้น แบบนี้เรียก</w:t>
      </w:r>
      <w:r>
        <w:t xml:space="preserve"> </w:t>
      </w:r>
      <w:r>
        <w:t xml:space="preserve">“</w:t>
      </w:r>
      <w:r>
        <w:t xml:space="preserve">จัดสมดุลแบบเท่ากัน</w:t>
      </w:r>
      <w:r>
        <w:t xml:space="preserve">”</w:t>
      </w:r>
      <w:r>
        <w:t xml:space="preserve"> </w:t>
      </w:r>
      <w:r>
        <w:t xml:space="preserve">นะคะ หรืออันนี้นะคะ เมนูต้องมีเท่า ๆ กัน ถึงจะสมดุล นะคะ หรือโปสเตอร์หนัง ส่วนมากชอบเป็นสมดุลแบบเท่ากัน ไม่รู้เป็นเพราะอะไร อย่างนี้ เห็นไหมคะ ฝั่งนี้มีคน 1 2 3 4 5 5 คน ฝั่งนี้ก็มี 5 คน เท่ากันเลย เราสังเกตอีกไหม Action ยังเหมือนกันอีก สมมติว่าภาพคนยืนน่ะ อีตัวเด็กคนนี้ จะเสียอีกนะ อันนี้เราเรียกสมบูรณ์แบบเท่ากันส่วนมากเจอ Poster นี้แหละเพราะว่ามันเป็นตัวละครไงคะตัวละครมันก็เลยต้องเอามาตัดให้มันสมดุลที่นี่ค่ะ ด้วยความที่ความสมดุลแบบเท่ากันเนี่ยเราว่ามันจัดยากไหม สมมติว่าครูมีแค่ลูกคนนี้แล้วครูไม่มีคนนี้ ทำอ่ยางไรอ่ะคนนั่งข้างไปเลยนะ ฉะนั้น สมดุลแบบเท่ากันน่ะ มันบางครั้งมันมีข้อจำกัดนะคะ เราไม่ได้มี object เราไม่ได้มีแบบ ที่มันจะสามารถซ้ายขวาได้ทุกครั้ง หรือโปสเตอร์หนังแบบนี้หรือเมนูก็ได้ บางครั้งเมนูเราไม่ได้เลขคู่ เราอาจจะมี 7 เมนู มี 9 เมนู ซวยแล้ว ทำอย่างไรล่ะ มันไม่สามารถที่จะแบ่งซ้ายขวา ได้เจ็ได้เจ็บหรือตัวละครเรามันมีมันไม่ได้เป็นเลขคู่แบบนี้ มันจัดสมดุลยากน่ะ ฉะนั้น นักออกแบบกราฟิกจริง ๆ เราไม่จำเป็นต้องจัดแค่ให้มันไปขวาเท่ากันนะ เราสามารถยังจัด Balance ได้แต่เป็น 2 ข้างไม่เหมือนกันแต่มี object ที่มันมาช่วยให้มันน่ะ ดึง Balance กัน คือ ให้ซ้ายขวามันสมดุลกัน อย่างเช่น อันนี้เขาเรียกสมดุลอยู่นะ สมดุลนะ 2 ข้างมัน Balance นะ แต่แค่ 2 ข้าง มันไม่เหมือนกัน ฝั่งนี้มี… อันนี้มันคือตัวอะไร ลาไหม ฝั่งนี้มีตัวการ์ตูนนะคะ ส่วนฝั่งนี้ก็มีตัวหนังสือมาดึง Balance นะคะ มาดึง Balance มันก็ไม่ได้รู้สึกว่าข้างใดข้างหนึ่งหนักเกินไปหรืออันนี้ อันนี้ครูเจอบ่อยนะคะ ในสื่อต่าง ๆ นะคะ ฝั่งนี้มีรูปภาพฝั่งนี้ก็มีตัวหนังสือเพื่อมาดึง Balance ไม่ให้มันหนักเกินไปนะคะ หรืออันนี้เห็นไหมคะ ฝั่งนึงมีคนฝั่งนึงก็มีตัวอักษรมาดึงมา Balance มันก็จะไม่ได้รู้สึกว่าข้างใดข้างหนึ่งหนักเกินไป มาถึงเรื่องสีแล้ว ต่อไปที่ผ่านมาเชื่อเล่าให้เราฟังนี่เราอาจจะไม่อินดูคนทั่วไปอาจจะไม่อินไปกับเราหรอก แต่เรื่องสีนี่เป็นเรื่องที่คน มนุษย์ทั่วไปเข้าถึงง่ายที่สุด รับรู้ได้ง่ายที่สุด เลือกสีดีมีชัยไปกว่าครึ่งนะคะ เขาบอกสีดีนี่ เขาให้ 50 อันนี้ให้ 70 เลยถ้าคุณเลือกสีดีงานคุณจะ 70 เปอร์เซ็นต์ จะดีเลย อย่างอื่นเป็นองค์ประกอบทั่วไป เช่นนั้นเลือกสี มีวิธีการเลือกอย่างไร อย่างแรกสีรู้จักนะเ หลืองสีแดงน้ำเงินใครรู้จักจะไปแล้วแหละเอามาผสมมันก็จะได้สีเยอะแยะมากมายนะคะ แต่จริง ๆ มันมีหลักการใช้สีแหละ แต่เราอาจจะต้องอยู่กับครูอีกสัก 2 เทอม ครูเรียนเป็นเทอมเลย แต่ว่าวันนี้เอาง่าย ๆ นะ นะคะ แบ่งการใช้สีเป็นง่าย ๆ ออกเป็นโทนเย็นโทนร้อน อย่างน้อยให้เรารู้สิเป็นคนเย็นโทนร้อนนะคะ สีโทนเย็น เวลาเราใช้สีโทนเย็น เราก็จะรู้สึกว่ามันรู้สึกเงียบ สงบ เยือกเย็นนะคะ หรือสดชื่นก็ได้ ส่วนใช้สีโทนร้อนก็จะรู้สึกมีพลังอบอุ่นหรือสนุกสนานอย่างนี้ พวกสีซัมเมอร์อย่างนี้ มันก็จะเป็นสีแดงเสียส่วนใหญ่ สี Summe rมาดูตัวอย่าง อันนี้เขาใช้สีโทนอะไรคะ โทนเย็นหรือร้อน โทนร้อน เพราะอะไรทำไมมาม่าต้องใช้สีโทนร้อนด้วย มาม่า รสจัด สีโทนร้อนรสจัด เผ็ดกับรสจัดเผ็ดกับรสจัดก็ได้อยู่นะ คนละคำ และมาม่ามันร้อนนะ ร้อนอย่างนี้มันจะช่วยให้มันเผ็ดร้อนเปรี้ยว ตาม Concept เลย สมมติว่ามาม่าพวกนี้ ที่มันเป็นมาม่าร้อน ๆ แล้วไปใช้สีโทนเย็นเราจะเป็นอย่างไร เป็นอย่างไรคะวนี้ใช้สีโทนเย็นรู้สึกอย่างไร มันไม่น่ากินนะ มันไม่น่ากิน จริง ๆ สีมันมีจิตวิทยาการกินด้วยนะ สีร้อน ๆ นี่มันทำให้อาหารมันน่ากินมากขึ้น เย็นน่ะอาหารไม่ค่อยน่ากินมันดูแล้วรู้สึกเป็นอย่างไร จากมาม่าร้อนกลายเป็นแบบมาม่ามาม่า มาม่า มาม่าแบบมาม่าบูดอย่างนี้มันก็ไม่น่ากิน มีนักเรียนเรื่องสีไปนี่แหละ จริงนะตาลเด็กในโรงเรียนน่ะเด็กจะชอบกินผัก โทนร้อนน่ะพวกผักสีร้อน ๆ อะไรบ้างนะแคร์รอต ข้าวโพดอย่างนี้หมดเร็วมากเลยนะคะ แต่พวกผักโทนเย็นน่ะ อย่างเช่น คะน้า อะไรอย่างนี้ สีเขียวน่ะเด็กไม่ชอบกินนะคะ อันนี้มันก็มีที่มาครูก็จะอ่านงานวิจัยมีผลจริง ๆ สีพวกนี้มันทำให้เด็กไม่อยากกินอาหารอย่างนี้นะคะ เขาก็แก้ไขโดยการหลอกเด็กเอาไปชุบแป้งทอดอะไรอย่างนี้นะคะ ก็ทำให้เด็กอยากกินมากขึ้น ฉะนั้นสีน่ะ ขนาดเด็กรู้สึกได้เลยว่าหนูไม่ชอชสเป็นเรื่องที่แบบทำให้คุณรู้สึกได้ง่ายสุดแล้วนะคะ อย่างนี้แล้วก็รู้สึกได้เลยว่าอันนี้มันไม่น่ากินเราบอกได้เลยหรือถ้าให้สดชื่น ก็จะใช้สีโทนเย็นนะคะ ทีนี้มาพูดถึงความหมาย นอกจากเราเรื่องโทน และเบสิกแล้วนะคะ สีแต่ละสีก็จะมีความหมายที่ซ่อนอยู่นะคะ อย่างสีแดง สื่อถึงความรักความเกลียดโกรธอันตรายต้องบอกก่อนนะคะ มันจะมีทั้งด้านบวกและด้านลบนะ อย่างด้านบวกก็ความรักอย่างนี้นะคะ ส่วนด้านโกรธอันตรายอย่างนี้นะคะ สีแต่ละสีมันจะมีทั้งด้านบวกด้านลบอย่างเช่น หยุด ป้าหยุดทำไมป้าหยุดเลือกสีแดงง สีแดงสีแดง ทำไม ทำไม ป้ายหยุดเลือกสีแดง ทำไม เพราะถ้าคุณไม่หยุดมันเป็นอย่างไร อันตรายมันจะเกิดขึ้นนะคะ อันตรายมันจะเกิดขึ้นนะคะ อันนี้ก็มีงานวิจัยอีกแล้ว ทุกอย่างเที่ยวมาในงานวิจัย ครูสอนเรื่องนี้ไง ครูก็ต้องรู้ลึกก็จะต้องมีงานวิจัย เขาทำแบบนี้ค่ะ อีป้ายจราจรนี่ อีป้ายหยุดนี่แหละเขาเอาสีแต่ละสีมาทำเป็นป้าย สีแดง สีชมพู สีเหลือง สีเขียว ปรากฏว่ารถหยุดที่สีแดงเยอะที่สุด สีชมพูมันข้ามไปเลย มันไม่สนใจเลย สีเขียวอะไรอย่างนี้มันข้ามเลยฉะนั้น คนจะรู้สึกว่าสีแดงค่ะมันคุณต้องระวังนะ มันจะอันตรายนะ อย่างนี้เป็นต้นนะคะ ฉะนั้น ป้ายหยุดก็เลยใช้สีแดงนะคะ หรือนี่ค่ะ อันนี้เขาก็ใช้หลักการออกแบบกราฟิกมามาร่วมนะ อันตรายเขาใช้สีแดง เพราะว่าโลกนี้มันอันตราย อย่างนี้เป็นต้น หรือวาเลนไทน์ใช้สีแดง สื่อถึงความรัก Angry Birds ทำไม Angry Birds เลือกใช้สีแดง Angry Bird รู้จักไหมเด็ก ๆ ทำไม Angry Bird ถึงเป็นสีแดงล่ะเขาเป็นอย่างไร เขาขี้โมโห สีแดงแทนความโกรธ ความโมโหได้ด้วย เขาเลยเลือกแทน เป็นสีแดงหรือใครก็อะไรอ่ะหมีพูห์หมีพูห์ไหมผู้ใช้สีเหลืองเป็นอย่างไร ใจดีใช่ไหมคะ มีผู้ใจดีอยู่เนาะชมพูเขาก็จะอ่อนหวานอย่างนี้ ฉะนั้นสีมันมีความหมายของมันเวลาที่เขาเลือกใช้สีเหมือนกัน สีเขียวแสดงถึงความอ่อนวัย สดชื่น เจริญเติบโต พวกหุ้นน่ะ สีเขียวแสดงถึงความเติบโตนะนะคะ รูเพิ่งไปน่าจะประมาณ 60 ละเนาะเดือนที่แล้วยังถือว่าล่าสุดมีนกไม่ค่อย ไม่ค่อยไม่ค่อยไปไหนนอกจากไป Terminal มันมีป้ายโปสเตอร์สีเขียวนี่ค่ะ เหมือนเขาขายCrypto น่ะ น่าจะปีกว่าแล้วไม่ใช่ของเดือนนี้แหละ เขาขาย Crแล้วเขาทำพื้นเป็นสีเขียวเหมือนแบบที่คุณเลือกสีนี้ถ้าคุณถ้าคุณมาเลือกซื้อ Cyเจริญรุ่งเรืองนะคะ กลับกันถ้าเราใช้สีแดงน่ะค่ะมันจะรู้สึกว่ามันอันตรายนะคะ ฉะนั้นนี่ สีมีผลต่ออารมณ์ความรู้สึกและมันมีความหมายพวกต้นไม้พวกอะไรที่มันสดชื่นเขาก็จะใช้สีเขียว สีส้มสื่อถึงพลังงาน ร่างเริง สดใสสนุกสนานอันนี้ก็จะเป็นสีส้มนะคะ โปสเตอร์ความคิดอะไรพวกเนี้ยหรือ NikeNike เป็นแบรนด์ระดับโลกการเลือกใช้สีของเขาต้องมีเหตุผลว่าทำไม Nike ถึงใช้สีส้ม Nike ทำไมถึงใช้สีส้ม ดูออกไหม ถ้าดูจากความหมายสี ทำไมถึงใช้สีส้ม อะไรนะ ใส่ Nike แล้วมีพลังงาน มีแรงวิ่งนะคะ เลยเลือกใช้สีส้ม ไม่ใช่สีมงคลเขานะ ไม่ได้ที่จะดูแต่ว่ามันดันส่งเสริมภาพ Nike แล้วคุณจะมีพลังในการวิ่งนะคะ และเป้าหมาย กลุ่มเป้าหมายของ Nike เป็นใครคะ วัยหนุ่มสาวค่ะ วัยหนุ่มสาว ถึงวัยทำงาน ส่วนถ้ารองเท้าอีกประเภทหนึ่งที่เป็นรองเท้าคนชรา น่าจะเป็นสีประเภท 1 เหมือนกันนะคะ ฉะนั้นสี มีผลต่อความรู้สึกคนได้ง่ายสุดแล้วนะคะ มาช่วยครูหน่อยนะคะ ผอ. ผอ. สั่งให้คุณครูไปออกแบบโปสเตอร์เกี่ยวกับสิ่งแวดล้อมมาให้หน่อยเราควรเลือกใช้สีอะไรคะ พิมพ์มาในช่อง Chat ให้ครูหน่อยพิมพ์พิมพ์มาในช่องแชตให้หน่อย ต้องการออกแบบโปสเตอร์สิ่งแวดล้อม ควรเลือกใช้สีใดในการออกแบบ พิมพ์มาในช่องแชตให้หน่อย ใส่รหัสด้วยนะคะ ใส่รหัสให้ด้วยนะคะ ไปเอาคะแนนไป ใช้สีอะไร สิ่งแวดล้อมใช้สีอะไรดี ใช้สีอะไรดี สิ่งแวดล้อม สีอีหยังน้อ เขาพิมพ์ไหม โอเค หลายคนบอกว่าสีเขียว สีฟ้า และสีเขียวโทนอ่อนด้วยนะคะ มาดูกันว่าจริงไหมนะคะ นี่ค่ะ จริงไหมคะ สีเขียว สีฟ้า สีเขียวอ่อนก็มีนะ ฉะนั้น สิ่งแวดล้อมเวลาที่เราจะนึกถึงน่ะค่ะ เราก็นึกถึงเขียวที่มันเจริญเติบโต อย่างนี้เป็นต้นนะคะ อีกสักโจทย์หนึ่งสิ ผอ. วันดีคืนดีตอนการศึกษาพิเศษแต่จะให้ออกแบบปกหนังสือเรื่องประวัติศาสตร์ ควรเลือกใช้สีใดดีคะ พิมพ์มาในช่องแช็ตเหมือนเดิมค่ะ ผอ. ให้ไปออกแบบปกหนังสือประวัติศาสตร์ควรเลือกใช้สีใดในการออกแบบ พิมพ์มาในช่องแช็ตนะคะ สีอะไรดีประวัติศาสตร์ควรเป็นสีอย่างไร สีประวัติศาสตร์ ถึงไหน สีน้ำตาล สีเหลือง ส่วนใหญ่สีน้ำตาลนะ สีทอง โอเค มาดูเฉลยกัน ส่วนใหญ่นักออกแบบเขาจะเลือกใช้สีอะไร ตอบหรือยัว ได้ไหม เน็ตมันช้าใช่ไหม อย่างนั้นบอก… โอเค มาดูเฉลยกันนะคะ มาดูเฉลยกัน ส่วนใหญ่นักออกแบบกราฟิกเขาจะใช้ ใช่ไหมคะ สีน้ำตาล สีออกทอง ๆ หรือสีแดงน้ำตาลอย่างนี้นะคะ เพราะว่าอะไรประวัติศาสตร์ถูกไหม ประวัติส่วนใหญ่ถูกนะ ประวัติศาสตร์เป็นเรื่องที่ผ่านมาแล้ว มันต้องให้ความรู้สึกมันผ่านมาแล้ว มันเก่า มันเป็นเรื่องเก่า เนื้อออกมามันเป็นเรื่องเก่า ฉะนั้น เราก็จะต้องออกแบบให้มันรู้สึกมันเก่ามันค้าง ผ่านมาแล้วนะคะ นะ ฉะนั้น ต่อไปนี้เวลาที่เราเลือกใช้สีน่ะ เราต้องให้มันสื่อความหมายให้ได้นะ เพราะว่าสีมันมีความหมายของมัน ต้องเลือกใช้สีให้สื่อความหมายได้ด้วย อันนี้เป็นตัวอย่างของงานออกแบบ ใกล้หมดแล้ว เดี๋ยวจะให้วิเคราะห์ภาพโปสเตอร์นี่นะคะ ว่าใช้หลักการออกแบบกราฟิกอะไรบ้าง และก็ต้องอธิบายด้วยนะ ว่าเพราะอะไร เหตุผลอะไร ในนี้ช่วยครูหน่อย มันมีหลักการออกแบบกราฟิกอะไรบ้าง ตั้งแต่ที่เรียนมานี่มีอะไรบ้าง สี สีเป็นอย่างไร สีเลือกใช้สีแดงเพราะว่าอันตราย ฟอนต์ไม่เกิน 2 ครูเสริมให้นิดหนึ่งนะ ที่เขาเลือกใช้ฟอนต์ไม่ทางการบอลโลกพวกโลกมันเป็นสิ่งที่ทันสมัยนะ โลกมันเป็นอุบัติใหม่ค่ะ มันรกโลกเนี่ยมันเป็นเรื่องที่เกิดขึ้นใหม่ ๆ เนี้ยใช้ฟอนต์ที่ทันสมัยมีอะไรซ่อนอยู่อีก มีใครเห็นไหม Unity เก่งมากนะคะ Unity อยู่ตรงนี้ เห็นไหมคะ ประมาณนี้นะคะ อันนี้ล่ะ มีหลักการออกแบบอะไรบ้าง สี ต้องตอบสีไว้ก่อน สีเป็นอย่างไร เป็นอย่างไร ต้องบอกให้ได้ด้วยสีแดงเพราะว่าหนูเลือกมันคือเด็กชายขี้โมโห เลยเลือกใช้สีแดงนะคะ มีอะไรอีก ตัวหนังสือเป็นอย่างไร เป็นอย่างไร สอดคล้องกับเรื่องราวนะคะ มันเป็นการ์ตูนใช่ไหม มันเป็นเด็กอย่างนี้นะคะ ในนี้ยังมีอะไรซ่อนอยู่อีก แบ่งครึ่งแล้วเป็นอย่างไร สมดุลแบบ สมดุลแบบไม่เท่ากัน เห็นไหม ซ้ายมีตัวการ์ตูน ขวามีตัวหนังสือมาช่วยให้สมดุลนะคะ ปรับสมดุลก็ให้แล้วแต่ถ้าแบบอยากได้คะแนน ก็ตอบให้มันชัดเจนนะคะ แต่คนเริ่มหันไปดูแล้วบ่น้อ มี ๆ ๆ ๆ ๆ ๆ นะคะ เริ่มมาแล้วนะคะ อันนี้ก็เรื่องของฟอนต์นะคะ อันนี้ก็เรื่องของสมดุล ตัวอักษรอะไรอย่างนี้นะคะ ในโปสเตอร์นะคะ ในโปสเตอร์โปสเตอร์หนึ่งนี่ อันนี้ เดี๋ยวเราต้องไปออกแบอันนี้หลายคนก็มาพลาดนะคะ ให้ออกแบบโปสเตอร์ หรือปกหนังสือ หรือการ์ดอะไรก็ได้นะคะ องค์ประกอบหลัก ๆ มันก็จะมีแบบนี้นะคะ มีหัวเรื่อง มี Sub มี Copy รายละเอียดนะคะ Copy ในภาษาของของทางการพิมพ์ouj เขาเรียกว่ารายละเอียดนะ ไม่ได้เป็นการ Copy อีนี่นะ Heading หัวเรื่องนี่ขอนะ ขอใหญ่สุดนะคะ อันนี้หลายคนก็มักพลาดมันเป็นตัวใหญ่สุดนะคะ เพราะว่าเป็นหัวเรื่องมันต้องเด่นสุดนะคะ ก็รองลงมารายละเอียดก็ลองลงมา ควรอ่าน ให้… ควรเลือกตัวอักษรที่มันอ่านออกง่าย รายละเอียด ในเรื่องมีองค์ประกอบอะไรซ่อนอยู่คะ เห็นไหม Unity เก่งมาก เห็นไหมคะ วงกลมเหมือนกันหมดเลยนะคะ Unity เริ่มมาแล้ว สมมติว่าโปสเตอร์มันมีแค่หน้าเดียวรายละเอียดมาใส่ไม่ได้เยอะครูก็เปลี่ยนไปออกแบบแผ่นพับออกแบบแผ่นพับก็ได้นะออกแบบแผ่นพับก็ได้นะคะ แผ่นพับ ใด ๆ ก็ตาม หัวเรื่องตัวอักษรตัวหนังสือก็ยังต้องอ่านออกนะ ยังต้องใช้หลักการออกแบบกราฟิกนะ ไม่ใช่ว่าแบบก็อยากใส่เนื้อหาไปเยอะ ๆ จะอ่านไม่ออกก็ไม่ไม่มีผลประสิทธิภาพการเรียนรู้ก็ไม่ดี และที่สำคัญนะ ถ้าเจอมานะ คุณครูน่าจะรีบแหละน่าจะทำงานเสร็จดึก ๆ สิ่งที่อาจารย์นิเทศเจอคืออะไร เวลาไปนิเทศหน้ามันกลับหัวกลับหางอย่างนี้นะคะ อันนี้คุณครูก็ต้องระวังนะคะเขาน่าจะรีบแหละนะคะ ก็ไม่ดีนะคะ มันก็มีผลต่อการประเมินเหมือนกัน ปกหนังสือนะคะ เลือกใช้สี ใช้ฟอนต์ให้มันสอดคล้องกับเรื่องราวนะคะ นักประวัติศาสตร์ ใช้สีใช้ฟอนต์ที่มันสอดคล้องกับเรื่องราว อ่านออก มองเห็น หรืออันนี้เป็นคณิตศาสตร์สำหรับเด็ก สีสันก็จะสดใสหน่อยนะคะ และที่สำคัญปกหนังสือนี่มันต้องอาศัยภาพประกอบ เรื่องสุดท้ายแล้วฮึบ นิดหนึ่งเรื่องนี้สำคัญนะคะ ภาพประกอบเรื่องสุดท้ายแล้วเดี๋ยวจะให้ทำงานแล้วภาพประกอบขออย่างเดียว อย่างแรกค่ะ ไม่ใช่อย่างแรก และมีความสำคัญที่สุด ออกข้อสอบครูผู้ช่วยด้วย การเลือกภาพประกอบควรเลือกให้สอดคล้องกับเนื้อหา เชื่อมโยงกับเนื้อหานะคะ ขออย่างเดียวเลย ความสวยงามไว้ทีหลัง สวยแต่ไม่สอดคล้อง ไม่ได้สื่อความหมายอะไร ฉะนั้น อย่างแรกที่คุณต้องเลือกคือสอดคล้องกับเรื่องราวสอดคล้องกับเนื้อหา สวยไว้ทีหลัง เลือกสอดคล้องกับเนื้อหาแล้วสวยอีก คมชัดอีก Perfect เลย แต่อันดับแรกให้มันสอดคล้องก่อนนะคะ อย่างเช่น ตัวอย่าง หนังสืออ่านภาษาอังกฤษอันนี้เขาใช้ A A Ant มด แล้วเอารูปประกอบเป็นมดสอดคล้องกับเรื่องราวไหมสอดคล้องอ่านแล้วก็มีเด็กน้อย ABC นี้นะคะ ก็สอดคล้องกับเรื่องราวนะคะ อันนี้ล่ะคะ การแพร่ไวรัสคอมพิวเตอร์ แล้วมีโดเรมอนขนาดภาพนี่ก็พยายามใช้หลักการนะ แต่เขาพลาดตรงไหน โดเรมอน โดเรมอนเกี่ยวอะไรกับไวรัสคอมพิวเตอร์ ไม่เกี่ยว แล้วเคยทำไหมคะ เคยเอารูปที่มันไม่เกี่ยวมาใส่ในสไลด์ไหมคะ สารภาพบาปมาค่ะ ทุกคนเคย ทุกคนเคยนะคะ สารภาพมาเสียดี ๆ ครูด้วยความที่ครูต้องเรียนหรือน้องกูก็ไปอบรมวิทยาเด็กนี้แหละเพราะว่าทำหนังสือเด็กมันยากเพราะว่าเวลาที่… ตัวเราจะมีคุณครูอนุบาลประชุมเรียกร้องข้างเยอะ ก็เลยไปลงคอร์สเรียนเกี่ยวกับพวกจิตวิทยาเด็กนะคะ เขาบอกว่าคุณหมอนะ คุณหมอที่มหิดลนะ การที่มันมีรูปการตูนน่ะ ถามว่ามันทำให้เด็กสนใจไหม สนใจนะ เห็นแล้วขึ้นการตูนชอบแล้วเป็นอย่างไรต่อคะดูแต่การ์ตูนตัวเด้ง ๆ นะ คุณครูชอบใส่มากเอนิเมชันเด้ง ๆ นึกออกไหมที่กระโดดกระโดดครูชอบมาก เด็กก็จะไปสนใจแต่นั้น สนใจและต่อไป คือ เบนความสนใจ เบนความสนใจ มันก็จะไปเด็กก็จะไปสนใจที่โดเรม่อนไปสนใจที่พูดการ์ตูนนั่น ไม่ได้สนใจเนื้อหาที่คุณครูเล่าเลย เบนความสนใจนะคะ สนใจเหมือนกันแต่ดันไปเบนความสนใจ ถามว่าเด็กเห็นแล้วเด็กตื่นเต้นนะ เบนความสนใจของผู้เรียน ฉะนั้น คุณครูก็ต้องระมัดระวังในการใช้นะคะ ทางที่ดีที่สุดต้องเลือกให้มันรูปให้มันสอดคล้องกับเรื่องราวนะคะ ดีที่สุดนะคะ ทีนี้ช่วยคุณครูหน่อยค่ะ ช่วยครูหน่อย ไวรัสคอมพิวเตอร์ ผอ. ให้ทำโปสเตอร์นี่ให้เป็นสอนวิชาคอมพิวเตอร์นี่ คือครูประถมต้องสอนได้ทุกวิชานะ ทำอย่างไรดีเลือกรูปประกอบอะไรดี ไวรัส คอมป่วยก็ได้ ถ้าไม่มีคอมป่วยก็อย่างน้อยก็ยังดีกว่า ดีกว่าโดเรมอนอย่างนี้ เป็นต้น เพราะว่าอะไรทำไมภาพถึงสำคัญมนุษย์เรานี่ จะดูที่ภาพก่อน เมื่อกี้ครูสังเกตคน ตาเราเอียงมาดูตรงนี้ก่อนเลยนะคะ มนุษย์เราจะดูภาพก่อนค่ะ แล้วค่อยมาอ่าน ถ้าคุณมีภาพประกอบ แล้วอ่านไปร่วมด้วย จะทำให้ผู้เรียนจดจำได้ดีขึ้น เรียนรู้ได้ดีภาพประกอบโคตรสำคัญเลยคุณครูหลายคนมักมองข้ามด้วย เอาอะไรมาใส่ให้มันจบ ๆ อย่างนี้นะคะ ไม่ดีไม่ได้ทำให้ผู้เรียนเรียนรู้ได้ดีขึ้นแต่ทีนี้น่ะ เดี๋ยวครูเสริมให้นะไม่ใช่ว่าครไม่ได้บอกว่าให้ใช้การ์ตูนนะ อย่างเช่น เอกภาษาอังกฤษอย่างนี้ เขาใช้ เขาใช้การ์ตูนในการดำเนินเรื่องน่ะค่ะ อย่างเช่น เขาใช้โดเรมอนมาเป็นคนพูดอย่างนี้ มันคนละกรณีกับเมื่อกี้นะเมื่อกี้ไวรัส มันไม่เข้ากับเรื่องนี้ออกไหมคะ แต่ถ้าสมมติเอาโดเรมอนไปดำเนินเรื่องในการพูดสื่อสารกันอย่างนี้ มันสอดคล้องกับเรื่องราวนั้น ๆ นึกออกไหมคะ น่าสนใจ ดีมากค่ะ คำถามดีมาก อย่างเช่น นี่ค่ะ ภาพประกอบก็ควรที่เลือกมาสอดคล้องกับเรื่องราว ยุง ต้องให้มันเป็นยุงนะไ ม่ควรมีสัตว์อื่นมาเกี่ยวข้องนะ ครูบอกแล้ว ครูโคตรขยัน สอนเรื่องยุงแต่ก็ยุงไม่พอต้องมีอะไรน่ะ แมวที่เลี้ยงของเขามีสัตว์เลี้ยงของเขามาเสริมให้ผู้เรียนสับสน แค่ยุงมันจะได้ไม่ทำให้ผู้เรียนเกิดความสับสน ช่วยบอกครูหน่อยค่ะ ข้างหลังนี่เป็นสื่อเป็นสื่อชนิดหนึ่งแต่ไม่ได้บอกสื่ออะไรนะ ช่วยบอกครูหน่อยว่าสื่อนี้เป็นสื่อวิชาอะไรมีภูเขา มีลิง มีวัว มีทุ่งหญ้า เดามาสิคะ ว่าเป็นสื่อวิชาอะไร มีวัว มีทุ่งหญ้า มีอะไรนี่ มันควรเป็นวิชาอะไร น่าจะเป็นวิชาอะไร รวมนะคะ ได้คะแนนส่วนร่วม ส่วนใหญ่วิทยาศาสตร์ภาษาไทย ภาษาไทย วิทยาศาสตร์นะ ส่วนใหญ่ 2 อันนี้นะ จะเฉลยแล้วนะหมดหรือยังไม่ถูกไม่เป็นไรนะคะ มีส่วนร่วม หรือบางครั้งครูอยากให้เราแค่มีส่วนร่วมนี่แหละนะคะ โอเคมาดูเฉลยกันนะคะ มีภาพประกอบให้ประมาณนี้มีภาพประกอบให้ประมาณนี้นะคะ ทุ่งหญ้า ลิง วัวน่ าจะเป็นวิชาตามที่เราว่านะ ครูก็เห็นเหมือนกันนะคะ แต่เรามาดูว่าเขาใช้วิชาอะไร เศษส่วน บวกลบคูณหาร ได้ไหม มันมีอะไรที่สื่อเป็นวิชาคณิตศาสตร์ไหม ไม่มีเลย สิ่งที่คุณอันนี้ครูไปเอามาจากในเน็ต ครูต้องบอกก่อนว่าในเน็ตน่ะ ไม่ใช่ที่จะถูกต้องทุกอย่างนะไม่ใช่เป็นสิ่งที่ดีทุกอย่างนะ ไม่เป็นไร ไม่เป็นไร นี่ค่ะ การที่มีภาพประกอบแบบนี้ มันทำให้เราเข้าใจผิดได้ เห็นไหมคะ พอเขาเห็นแบบนี้ ครูก็เข้าใจว่าเป็นวิทยาศาสตร์เหมือนกันแต่ครูมาอ่านดี ๆ มันไม่ใช่วิทยาคณิตศาสตร์ แปลว่าสื่อนี่ มันทำให้คนเข้าใจผิดใช่ไหมคะ สื่อนี้เป็นสื่อที่ไม่ดีนะทำให้คนเข้าใจผิดนะคะ ฉะนั้น ภาพประกอบเลยมีผลต่อความเข้าใจของมนุษย์นะคะ เห็นภาพต้องเข้าใจไปสิ่งนั้นไปแล้ว ฉะนั้น ภาพประกอบต้องเลือกให้สอดคล้องกับเรื่องราวเขาอาจจะตอนเรียนไม่ได้ตั้งใจเรียน เขาลืม ช่วยเขาหน่อยค่ะ ถ้าเป็นวิชาคณิตศาสตร์ เศษส่วนบวกลบคูณหารเราควรเลือกใช้ภาพประกอบอย่างไรดี ตัวเลขมาก็จบหรือใส่เครื่องหมายก็ได้นะคะ ฉะนั้น ร้อยทั้งร้อยเห็นรูปนี้ก็เข้าใจผิด เอาไปให้ป.โท ป.เอก ก็ตอบเหมือนเรานี่แหละค่ะ ไม่ว่าป. ไหนก็สับสนเหมือนกัน ฉะนั้น ต่อไปนี้เรื่องภาพประกอบต้องสอดคล้องกับเรื่องราว เรื่องราวจะเป็นอย่างไรนะคะ หามาส่วนมากจะเจอคุณครูนี่ชอบเอาอะไรมาแปะ ไม่รู้แหละให้มันเต็ม ๆ อย่างนี้นะคะ เพื่อให้สอดคล้องกับเรื่องราว แล้วก็ถามว่าประเมินเฉย ๆ คะแนนประเมินก็ไม่ดี ถามว่าถ้าส่งถึงผลงานน่ะ คะแนนก็ตกนะ ประเมินผลงานก็ตกอย่างนี้นะคะ เพราะสื่อคุณไม่ได้มีประสิทธิภาพ ตั้งแต่เรื่องเบสิก คุณยังไม่มีประสิทธิภาพเลย หมดแล้วนะคะ ทีนี้มีคำถามไหมเดี๋ยวตอนนี้เดี๋ยวให้ทำกิจกรรมในห้อง คำถามก่อนจะให้ทำงานไหมคะ เขียนชื่อรหัสก่อน พอไหม เกินมา เกินมาคืน สอนอีกหลายที่ ขอบคุณค่ะ เดี๋ยวครูจะมีเวลาให้ 15 นาที นะคะ 15 นาที เราสามารถใช้เครื่องมือสื่อสารทุกชนิดได้ แต่เหมือนเดิม ห้ามคุยกับเพื่อน ห้ามคุยกับเพื่อน โปสเตอร์มีอยู่ 5 โปรเจคเตอร์ให้เราเลือกมา 3 ตัวก็พอ เราเขียนบอกครูด้วยนะโปสเตอร์ที่ 1 2 หรือ 3 ที่เราเลือกมานะคะ สามารถไปดูใกล้ ๆ ได้ วิเคราะห์ว่าโปสเตอร์ที่เราเลือกมานี่ใช้หลักการออกแบบกราฟิกอะไรบ้าง ฟอนต์เป็นอย่างไรสีเป็นอย่างไร Balance มีการใช้ Unity ไหมมีพื้นที่ว่างเป็นอย่างไร ไม่ใช่แค่ตอบว่าพื้นที่ว่างนะ ต้องอธิบายด้วยนะ ว่าเป็นอย่างไร ตัวอักษร ไม่ใช่แค่เขียนตัวอักษรนะ ตัวอักษรที่เลือกมาเป็นอย่างไร เพราะอะไร บอกเหตุผลด้วยนะคะ ลุยเลย สามารถไปดูใกล้ ๆ ได้นะคะ หรืออันไหนมันผิดพลาดเราเขียนบอกได้นะ ในโปสเตอร์บางโปสเตอร์ก็จะมีข้อผิดพลาด เราสามารถเสนอแนะได้ เดี๋ยวที่เหลือเดี๋ยวรอฟังคำอธิบายงานเดี่ยว 1 ชิ้น อันนี้เป็นงานที่ในห้องนะคะ ส่วนงาน งานที่รับมอบหมายนี่นะคะ จะเป็นงานเดี่ยวของเรา 10 คะแนนนะคะ หมดเวลาสำหรับเด็กปกตินะคะ ส่วนเด็กพิเศษอีก 5 นาที นะคะ เดี๋ยวครูขออธิบายตรงนี้ไปเลยนะ เดี๋ยวจะให้ออกแบบนะคะ ปกหนังสือโปสเตอร์ก็ได้นะนะคะ ย้ำว่าต้องสร้างสรรค์นะ นะคะ ขอเป็นเรื่องราวที่สร้างสรรค์นะคะ เราจะใช้โปรแกรมอะไรก็ได้ PowerPoint Canvas หรือใครสามารถทำ Photoshop ก็ได้ ได้ทุกโปรแกรมเลย ที่สามารถสร้างงานกราฟิกได้ ไซซ์ อะไรก็ได้นะคะ จะเป็นแนวตั้งแนวนอน อันไหนก็ได้นะคะ แต่ขอให้เป็นไฟล์ .jpeg นะ นะคะ เพราะว่าถ้าไฟอื่นมันจะใหญ่เกิน มันจะเปิดไม่ได้นะคะ ไซซ์ไหนก็ได้แนวตั้งแนวนอนได้หมด ย้ำว่าขอแค่เป็นไฟล์ .jpeg หรือ .jpg นะคะ แล้วเดี๋ยวครูจะส่งงานให้ส่งใน Google form นะคะ เหมือนเดิมแหละนะคะ ภายในวันที่ 26 นะคะ ครูให้เวลาเรา 2 สัปดาห์เวลามากพออยู่นะคะ งานในเทอมนี้เราจะมีด้วยกัน 3 งาน ฉะนั้น ทำไปแล้ว 2 เหลือแค่งานสื่อดิจิทัลนะคะ ฉะนั้น จะพยายามแบ่งไปเรื่อย ๆ ไม่อยากให้มันไปท้ายเทอม ไม่งัเดี๋ยวเราจะท้ายเทอมมันจะมีอะไรเยอะแยะอ่ะค่ะ แค่นั้นก็เลยพยายามเอาบทที่มันมีงานเนี่ยต้น ๆ เทอมเราจะได้ไม่เหนื่อยมากนะคะ นะ เกณฑ์ในการให้คะแนนครูนะคะ สวยงามนะใช้หลักการออกแบบกราฟิกมันจะต้องสวยงามแหละนะคะ ในงานที่คุณออกแบบแต่ต้องมีหลักการออกแบบฟอนต์เป็นอย่างไร ครูก็จะดูว่า ฟอนต์ เป็นยังไงเลือก font ได้สอดคล้องเรื่องราวไหมเลือกสีได้สอดคล้องไหมถ้าแบบสอดคือจริง ๆ งานออกแบบทุกอย่างมันต้องสอดคล้องกันนะรูปภาพประกอบเหมาะสมไหมนะคะ มีการใช้ Unity ไหม เว้นที่ว่างเป็นอย่างไรนะคะ เป็นอย่างไรใช้หลักการออกแบบด้วยนะคะ และถ้า 2 อย่างนี้ทำไม่ได้อย่างน้อยให้มันมีความคิดสร้างสรรค์ข้อ 3 ช่วยถ้าอย่างน้อยมันไม่ได้จริง ๆ อย่างน้อยคุณเอาข้อ 3 ไป ความคิดสร้างสรรค์คุณก็จะได้ 10 คะแนนนะคะ คุณก็จะได้ 10 คะแนนไป 10 คะแนนไม่หารเลยนะคะ ตรงนี้มีข้อสงสัยไหมคะ อย่างนั้น เดี๋ยวดูตัวอย่างไหม ดูตัวอย่างที่เขาได้คะแนนเยอะ ๆ นะอย่าลืมนะ ครูเป็นคนละเอียดหน่อยนะ ก็จะมีจริง ๆ ก็พยายามช่วยแหละแต่มันแบบอันไหนที่มันไม่ได้จริง ๆ ก็จะโดนหักไปนิด ๆ หน่อย ๆ อย่างนี้นะคะ อย่างเช่นงานชิ้นนี้ มองไม่ค่อยเห็น เดี๋ยวนะ งานชิ้นนี้เขาใช้หลักการออกแบบนะ ใช้อยู่นะ นะคะ มันมองเห็นอยู่นะ แต่เขาพลาดตรงไหน เราว่า เราเห็นไหม สีตัวหนังสือมันมองไม่เห็นนี่แหละ หลายคนมักพลาด แล้วก็เตือน แล้วก็เตือนแล้วนะคะ แต่ก็ตอนทำมันขึ้นไงก็ลืมไง นี่มันมองไม่เห็นน่ะ มันก็จะมีผล เวลาดูครูก็จะดูก็จะดูทั้งหมดใกล้ไกลพอประมาณนะนะคะ เวลาที่คนอ่านเห็นครูจะไม่เอามาจออย่างนี้นะอันนี้มันครูจะเอามาใส่ตาปกติทุกคนดูอย่างนี้ อันนี้ก็อันนี้น่าจะได้ 9 แหละหัก 1 แต้มเรื่องสีมองไม่เห็นรูปภาพประกอบละครเรื่องได้ดี เขามีการใช้ Unity อย่างนี้นะคะ ครูก็ให้แล้ว อันนี้เห็นไหม อันนี้นี้ก็หักกตรงไหนเห็นไหม ตัวหนังสืออีกแล้วบอกนะตัวหนังสือเนี่ยหลายคนมองข้ามมันมองไม่เห็น อันนี้ก็ขอหักอีกนิดหนึ่งข้างบนมันไม่เด่นโปสเตอร์ครูบอกและย้ำแล้วว่า Heading มันต้องเด่น Heading ยังไม่เด็ดเท่าไหร่นะคะ เลือกมาได้ดีนะอยู่ตรง Uni ดีนะคะ อันนี้ทำน้อยแต่ได้มากมันดูไม่ได้เยอะอะไรนะ แต่มันดันไม่รู้จะหักอะไรน่ะ นึกออกไหม เข้าใจคนทำน้อยได้มากนะ ฟอนต์ยังคนก็เลือกมาได้สอดคล้อง รูปภาพประกอบก็เรื่องรายได้สอดคล้อง แต่งจริง ๆ หักรายละเอียดมันน้อยไปหน่อย ตรงข้างล่างมันพื้นที่กว้างนิดหนึ่ง ทำน้อยแต่ได้มาก อันนี้ทำมากก็ได้พอประมาณอยู่นะคะ อันนี้คือว่ามันรกเกินไปบางครั้งรกเกินไปก็ไม่ดีนะพื้นหลังรกเกินไปก็ไม่ดีนะคะ ทำให้เกิดความสับสนวุ่นวายได้ อันนี้น่าจะได้เต็มนะมันไม่รู้จะหักอะไรน่ะ บางอย่างฉันก็ไม่หักนะ ไม่ใช่ตรงจะหักนะมันไม่รู้จะหักอะไร ได้เต็มเลยนี่ไม่รู้จะหักอะไรน่ะ อ่านออก ตัวหนังสือก็อ่านออก Heading ก็ชัด ภาพประกอบก็ไม่รู้จะหักอะไร ก็ไม่หักนะไม่ใช่หัอย่างนี้น่ะ เป็นต้นนะ โปสเตอร์อะไรก็ได้นะ ไซซ์อะไรก็ได้แต่ขอเป็น .jpeg เพราะไม่งั้นมันเข้า Google form มันจะความจำเต็มสิ่งที่เราวางนี่ ก็คืออีตัวอักษรนี่แหละอย่าเพลินมันมองไม่เห็นนี่ อันนี้แทบมองไม่เห็นเลยนะคะ ไม่ว่าจะใกล้จะไกลก็มองไม่เห็นนะคะ เราก็อย่าใช้เยอะเกิน หลากหลายเกิน ก็ทำให้เกิดความสับสน ประมาณนี้ ส่งวัน… ส่งวันไหนคะ 26 โอเค ถ้าในระหว่างนี้อยากให้ครูช่วยดูก็ส่งมาใน LINE ส่วนตัวได้นะก็จะให้คำแนะนำได้นะคะ โอเค ถ้าไม่มีอะไรวันนี้ก็พอแค่นี้นะคะ เชิญได้เลย</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วัตกรรมและเทคโนโลยีเพื่อการเรียนรู้ (เช้า) 120267</dc:title>
  <dc:creator/>
  <cp:keywords/>
  <dcterms:created xsi:type="dcterms:W3CDTF">2024-02-12T05:14:58Z</dcterms:created>
  <dcterms:modified xsi:type="dcterms:W3CDTF">2024-02-12T05: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2 กุมภาพันธ์ 2567 เวลา 09.30 น.</vt:lpwstr>
  </property>
  <property fmtid="{D5CDD505-2E9C-101B-9397-08002B2CF9AE}" pid="3" name="subtitle">
    <vt:lpwstr/>
  </property>
</Properties>
</file>